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e21d695f7ec1961755500e03a45aba6e2634a6"/>
    <w:p>
      <w:pPr>
        <w:pStyle w:val="Heading1"/>
      </w:pPr>
      <w:r>
        <w:t xml:space="preserve">Cover Letter for Banker Position in New Zealand Wellington</w:t>
      </w:r>
    </w:p>
    <w:p>
      <w:pPr>
        <w:pStyle w:val="FirstParagraph"/>
      </w:pPr>
      <w:r>
        <w:t xml:space="preserve">Dear [Hiring Manager's Name],</w:t>
      </w:r>
    </w:p>
    <w:p>
      <w:pPr>
        <w:pStyle w:val="BodyText"/>
      </w:pPr>
      <w:r>
        <w:t xml:space="preserve">I am writing to express my sincere interest in the Banker position at [Bank Name] in New Zealand Wellington. As a dedicated and experienced financial professional, I am eager to contribute my expertise in banking services, client relationship management, and strategic financial planning to support the continued success of your institution. With a strong background in the financial sector and a deep appreciation for the dynamic business environment of New Zealand Wellington, I am confident that my skills align with the values and goals of [Bank Name]. This cover letter outlines my qualifications, passion for banking, and why I am excited to pursue this opportunity in one of New Zealand’s most vibrant economic hubs.</w:t>
      </w:r>
    </w:p>
    <w:p>
      <w:pPr>
        <w:pStyle w:val="BodyText"/>
      </w:pPr>
      <w:r>
        <w:t xml:space="preserve">Throughout my career as a Banker, I have developed a comprehensive understanding of financial operations, including loan management, wealth advisory services, and risk assessment. My work has consistently focused on delivering personalized solutions that address the unique needs of clients while adhering to regulatory standards. In my previous role as a Senior Banker at [Previous Financial Institution], I successfully managed a portfolio of over 200 high-net-worth individuals and small-to-medium enterprises (SMEs), helping them navigate complex financial decisions. This experience has equipped me with the ability to build long-term relationships, analyze market trends, and provide strategic guidance that aligns with both individual and organizational objectives.</w:t>
      </w:r>
    </w:p>
    <w:p>
      <w:pPr>
        <w:pStyle w:val="BodyText"/>
      </w:pPr>
      <w:r>
        <w:t xml:space="preserve">What sets me apart as a Banker is my commitment to fostering trust and transparency in every interaction. In New Zealand Wellington, where the banking sector plays a critical role in supporting local businesses and communities, I believe that the right banker is not just a financial advisor but also a partner in growth. The city’s unique blend of innovation, sustainability initiatives, and strong community ties makes it an ideal location for someone who values collaboration and forward-thinking approaches. I have always admired how Wellington’s financial institutions prioritize ethical practices while embracing technological advancements to serve their clients more effectively.</w:t>
      </w:r>
    </w:p>
    <w:p>
      <w:pPr>
        <w:pStyle w:val="BodyText"/>
      </w:pPr>
      <w:r>
        <w:t xml:space="preserve">One of my key strengths as a Banker is my ability to adapt to evolving market conditions. For instance, during the recent economic challenges in New Zealand, I worked closely with clients to restructure loans and explore alternative financing options that ensured their financial stability. This proactive approach not only helped retain client loyalty but also reinforced the importance of agility in banking. I am particularly drawn to [Bank Name] because of its reputation for innovation and its focus on customer-centric solutions—a philosophy that resonates deeply with my own professional values.</w:t>
      </w:r>
    </w:p>
    <w:p>
      <w:pPr>
        <w:pStyle w:val="BodyText"/>
      </w:pPr>
      <w:r>
        <w:t xml:space="preserve">Living and working in New Zealand Wellington has further solidified my passion for this field. The city’s thriving economy, supported by industries such as technology, agriculture, and tourism, creates a diverse client base that requires tailored financial services. I have taken the time to understand the local market dynamics and have participated in community events that highlight the importance of financial literacy and economic empowerment. For example, I recently volunteered with a Wellington-based initiative aimed at educating small business owners on budgeting and investment strategies. This experience not only strengthened my connection to the community but also reinforced my belief in the transformative power of banking.</w:t>
      </w:r>
    </w:p>
    <w:p>
      <w:pPr>
        <w:pStyle w:val="BodyText"/>
      </w:pPr>
      <w:r>
        <w:t xml:space="preserve">In addition to my technical skills, I bring a strong work ethic, attention to detail, and excellent communication abilities. As a Banker, I recognize that effective listening is as important as providing expert advice. Whether advising a client on mortgage options or assisting an SME with cash flow management, I prioritize clarity and empathy in every conversation. My colleagues often describe me as someone who thrives under pressure and approaches challenges with a problem-solving mindset. I am also proficient in financial software such as [mention specific tools, e.g., SAP, QuickBooks] and have a solid understanding of New Zealand’s regulatory framework for financial institutions.</w:t>
      </w:r>
    </w:p>
    <w:p>
      <w:pPr>
        <w:pStyle w:val="BodyText"/>
      </w:pPr>
      <w:r>
        <w:t xml:space="preserve">What excites me most about the opportunity to join [Bank Name] is the chance to contribute to a legacy of excellence in banking. Wellington is home to some of the country’s most reputable financial institutions, and I am eager to bring my expertise to an organization that values integrity, innovation, and customer satisfaction. I am particularly impressed by [Bank Name]’s commitment to sustainability initiatives, such as green financing programs and community investment projects. As a Banker with a keen interest in responsible finance, I see this as a perfect alignment of my personal and professional goals.</w:t>
      </w:r>
    </w:p>
    <w:p>
      <w:pPr>
        <w:pStyle w:val="BodyText"/>
      </w:pPr>
      <w:r>
        <w:t xml:space="preserve">I would be honored to bring my skills and dedication to your team. Please find attached my resume for your review, which provides further details about my career achievements and educational background. I would welcome the opportunity to discuss how my experience as a Banker can contribute to [Bank Name]’s continued success in New Zealand Wellington. Thank you for considering my application, and I look forward to the possibility of contributing to your organization’s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07:12Z</dcterms:created>
  <dcterms:modified xsi:type="dcterms:W3CDTF">2026-07-25T00:07:12Z</dcterms:modified>
</cp:coreProperties>
</file>

<file path=docProps/custom.xml><?xml version="1.0" encoding="utf-8"?>
<Properties xmlns="http://schemas.openxmlformats.org/officeDocument/2006/custom-properties" xmlns:vt="http://schemas.openxmlformats.org/officeDocument/2006/docPropsVTypes"/>
</file>